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70CD" w:rsidRPr="00A9025F" w:rsidRDefault="004670CD" w:rsidP="004670CD">
      <w:pPr>
        <w:spacing w:after="60"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A9025F">
        <w:rPr>
          <w:rFonts w:ascii="Arial" w:hAnsi="Arial" w:cs="Arial"/>
          <w:b/>
          <w:sz w:val="32"/>
          <w:szCs w:val="32"/>
        </w:rPr>
        <w:t>Vanier College</w:t>
      </w:r>
    </w:p>
    <w:p w:rsidR="004670CD" w:rsidRPr="00A9025F" w:rsidRDefault="004670CD" w:rsidP="004670CD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A9025F">
        <w:rPr>
          <w:rFonts w:ascii="Arial" w:hAnsi="Arial" w:cs="Arial"/>
          <w:b/>
          <w:sz w:val="24"/>
          <w:szCs w:val="24"/>
        </w:rPr>
        <w:t>Computer Science Department</w:t>
      </w:r>
    </w:p>
    <w:p w:rsidR="004670CD" w:rsidRDefault="004670CD" w:rsidP="004670CD"/>
    <w:p w:rsidR="004670CD" w:rsidRPr="00A9025F" w:rsidRDefault="004670CD" w:rsidP="004670CD"/>
    <w:p w:rsidR="004670CD" w:rsidRPr="00A9025F" w:rsidRDefault="004670CD" w:rsidP="004670CD"/>
    <w:p w:rsidR="004670CD" w:rsidRPr="00A9025F" w:rsidRDefault="004670CD" w:rsidP="004670CD">
      <w:pPr>
        <w:spacing w:after="120"/>
        <w:jc w:val="center"/>
        <w:rPr>
          <w:b/>
          <w:bCs/>
          <w:sz w:val="32"/>
          <w:szCs w:val="32"/>
        </w:rPr>
      </w:pPr>
      <w:r w:rsidRPr="00A9025F">
        <w:rPr>
          <w:b/>
          <w:bCs/>
          <w:sz w:val="32"/>
          <w:szCs w:val="32"/>
        </w:rPr>
        <w:t>420-320-VA Database I</w:t>
      </w:r>
    </w:p>
    <w:p w:rsidR="004670CD" w:rsidRPr="00A9025F" w:rsidRDefault="004670CD" w:rsidP="004670CD">
      <w:pPr>
        <w:jc w:val="center"/>
        <w:rPr>
          <w:b/>
          <w:bCs/>
          <w:sz w:val="32"/>
          <w:szCs w:val="32"/>
        </w:rPr>
      </w:pPr>
      <w:r w:rsidRPr="00A9025F">
        <w:rPr>
          <w:b/>
          <w:bCs/>
          <w:sz w:val="28"/>
          <w:szCs w:val="28"/>
        </w:rPr>
        <w:t>Fall 2018</w:t>
      </w:r>
    </w:p>
    <w:p w:rsidR="004670CD" w:rsidRPr="00A9025F" w:rsidRDefault="004670CD" w:rsidP="004670CD">
      <w:pPr>
        <w:jc w:val="center"/>
        <w:rPr>
          <w:rFonts w:ascii="Arial" w:hAnsi="Arial" w:cs="Arial"/>
          <w:b/>
          <w:sz w:val="28"/>
          <w:szCs w:val="28"/>
        </w:rPr>
      </w:pPr>
    </w:p>
    <w:p w:rsidR="004670CD" w:rsidRPr="00A9025F" w:rsidRDefault="004670CD" w:rsidP="004670CD">
      <w:pPr>
        <w:jc w:val="center"/>
        <w:rPr>
          <w:rFonts w:ascii="Arial" w:hAnsi="Arial" w:cs="Arial"/>
          <w:b/>
          <w:sz w:val="28"/>
          <w:szCs w:val="28"/>
        </w:rPr>
      </w:pPr>
    </w:p>
    <w:p w:rsidR="004670CD" w:rsidRPr="00A9025F" w:rsidRDefault="004670CD" w:rsidP="004670CD">
      <w:pPr>
        <w:jc w:val="center"/>
        <w:rPr>
          <w:rFonts w:ascii="Arial" w:hAnsi="Arial" w:cs="Arial"/>
          <w:b/>
          <w:sz w:val="28"/>
          <w:szCs w:val="28"/>
        </w:rPr>
      </w:pPr>
    </w:p>
    <w:p w:rsidR="004670CD" w:rsidRPr="00A9025F" w:rsidRDefault="004670CD" w:rsidP="004670CD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A9025F">
        <w:rPr>
          <w:rFonts w:ascii="Arial" w:hAnsi="Arial" w:cs="Arial"/>
          <w:b/>
          <w:sz w:val="28"/>
          <w:szCs w:val="28"/>
        </w:rPr>
        <w:t xml:space="preserve">Lab/Assignment Number and Title: </w:t>
      </w:r>
    </w:p>
    <w:p w:rsidR="004670CD" w:rsidRPr="00F9293D" w:rsidRDefault="004670CD" w:rsidP="004670CD">
      <w:pPr>
        <w:spacing w:after="120"/>
        <w:jc w:val="center"/>
        <w:rPr>
          <w:rFonts w:ascii="Arial" w:hAnsi="Arial" w:cs="Arial"/>
          <w:b/>
          <w:sz w:val="28"/>
          <w:szCs w:val="28"/>
          <w:lang w:val="fr-CA"/>
        </w:rPr>
      </w:pPr>
      <w:r w:rsidRPr="00F9293D">
        <w:rPr>
          <w:rFonts w:ascii="Arial" w:hAnsi="Arial" w:cs="Arial"/>
          <w:sz w:val="28"/>
          <w:szCs w:val="28"/>
          <w:u w:val="single"/>
          <w:lang w:val="fr-CA"/>
        </w:rPr>
        <w:t>Exercise 1</w:t>
      </w:r>
      <w:r w:rsidR="0073140F" w:rsidRPr="00F9293D">
        <w:rPr>
          <w:rFonts w:ascii="Arial" w:hAnsi="Arial" w:cs="Arial"/>
          <w:sz w:val="28"/>
          <w:szCs w:val="28"/>
          <w:u w:val="single"/>
          <w:lang w:val="fr-CA"/>
        </w:rPr>
        <w:t>1</w:t>
      </w:r>
      <w:r w:rsidRPr="00F9293D">
        <w:rPr>
          <w:rFonts w:ascii="Arial" w:hAnsi="Arial" w:cs="Arial"/>
          <w:sz w:val="28"/>
          <w:szCs w:val="28"/>
          <w:u w:val="single"/>
          <w:lang w:val="fr-CA"/>
        </w:rPr>
        <w:t xml:space="preserve">: Sub-Queries / </w:t>
      </w:r>
      <w:r w:rsidR="00F9293D" w:rsidRPr="00F9293D">
        <w:rPr>
          <w:rFonts w:ascii="Arial" w:hAnsi="Arial" w:cs="Arial"/>
          <w:sz w:val="28"/>
          <w:szCs w:val="28"/>
          <w:u w:val="single"/>
          <w:lang w:val="fr-CA"/>
        </w:rPr>
        <w:t>Join T</w:t>
      </w:r>
      <w:r w:rsidR="00F9293D">
        <w:rPr>
          <w:rFonts w:ascii="Arial" w:hAnsi="Arial" w:cs="Arial"/>
          <w:sz w:val="28"/>
          <w:szCs w:val="28"/>
          <w:u w:val="single"/>
          <w:lang w:val="fr-CA"/>
        </w:rPr>
        <w:t>ables</w:t>
      </w:r>
    </w:p>
    <w:p w:rsidR="004670CD" w:rsidRPr="00F9293D" w:rsidRDefault="004670CD" w:rsidP="004670CD">
      <w:pPr>
        <w:spacing w:after="120"/>
        <w:jc w:val="center"/>
        <w:rPr>
          <w:rFonts w:ascii="Arial" w:hAnsi="Arial" w:cs="Arial"/>
          <w:b/>
          <w:sz w:val="28"/>
          <w:szCs w:val="28"/>
          <w:lang w:val="fr-CA"/>
        </w:rPr>
      </w:pPr>
    </w:p>
    <w:p w:rsidR="004670CD" w:rsidRPr="00F9293D" w:rsidRDefault="004670CD" w:rsidP="004670CD">
      <w:pPr>
        <w:jc w:val="center"/>
        <w:rPr>
          <w:rFonts w:ascii="Arial" w:hAnsi="Arial" w:cs="Arial"/>
          <w:b/>
          <w:sz w:val="28"/>
          <w:szCs w:val="28"/>
          <w:lang w:val="fr-CA"/>
        </w:rPr>
      </w:pPr>
    </w:p>
    <w:p w:rsidR="004670CD" w:rsidRPr="00F9293D" w:rsidRDefault="004670CD" w:rsidP="004670CD">
      <w:pPr>
        <w:jc w:val="center"/>
        <w:rPr>
          <w:rFonts w:ascii="Arial" w:hAnsi="Arial" w:cs="Arial"/>
          <w:b/>
          <w:sz w:val="28"/>
          <w:szCs w:val="28"/>
          <w:lang w:val="fr-CA"/>
        </w:rPr>
      </w:pPr>
    </w:p>
    <w:p w:rsidR="004670CD" w:rsidRPr="00F9293D" w:rsidRDefault="004670CD" w:rsidP="004670CD">
      <w:pPr>
        <w:jc w:val="center"/>
        <w:rPr>
          <w:rFonts w:ascii="Arial" w:hAnsi="Arial" w:cs="Arial"/>
          <w:b/>
          <w:sz w:val="28"/>
          <w:szCs w:val="28"/>
          <w:lang w:val="fr-CA"/>
        </w:rPr>
      </w:pPr>
    </w:p>
    <w:p w:rsidR="004670CD" w:rsidRPr="00F9293D" w:rsidRDefault="004670CD" w:rsidP="004670CD">
      <w:pPr>
        <w:jc w:val="center"/>
        <w:rPr>
          <w:rFonts w:ascii="Arial" w:hAnsi="Arial" w:cs="Arial"/>
          <w:b/>
          <w:sz w:val="28"/>
          <w:szCs w:val="28"/>
          <w:lang w:val="fr-CA"/>
        </w:rPr>
      </w:pPr>
    </w:p>
    <w:p w:rsidR="004670CD" w:rsidRPr="00A9025F" w:rsidRDefault="004670CD" w:rsidP="004670CD">
      <w:pPr>
        <w:spacing w:after="480"/>
        <w:jc w:val="center"/>
        <w:rPr>
          <w:rFonts w:ascii="Arial" w:hAnsi="Arial" w:cs="Arial"/>
          <w:b/>
          <w:sz w:val="28"/>
          <w:szCs w:val="28"/>
        </w:rPr>
      </w:pPr>
      <w:r w:rsidRPr="00A9025F">
        <w:rPr>
          <w:rFonts w:ascii="Arial" w:hAnsi="Arial" w:cs="Arial"/>
          <w:b/>
          <w:sz w:val="28"/>
          <w:szCs w:val="28"/>
        </w:rPr>
        <w:t>Submitted by:</w:t>
      </w:r>
    </w:p>
    <w:p w:rsidR="004670CD" w:rsidRPr="00A9025F" w:rsidRDefault="004670CD" w:rsidP="004670CD">
      <w:pPr>
        <w:spacing w:after="480"/>
        <w:jc w:val="center"/>
        <w:rPr>
          <w:rFonts w:ascii="Arial" w:hAnsi="Arial" w:cs="Arial"/>
          <w:b/>
          <w:sz w:val="28"/>
          <w:szCs w:val="28"/>
        </w:rPr>
      </w:pPr>
    </w:p>
    <w:p w:rsidR="004670CD" w:rsidRDefault="004670CD" w:rsidP="004670CD">
      <w:pPr>
        <w:jc w:val="center"/>
        <w:rPr>
          <w:rFonts w:ascii="Arial" w:hAnsi="Arial" w:cs="Arial"/>
          <w:sz w:val="28"/>
          <w:szCs w:val="28"/>
          <w:u w:val="single"/>
        </w:rPr>
      </w:pPr>
      <w:r w:rsidRPr="00A9025F">
        <w:rPr>
          <w:rFonts w:ascii="Arial" w:hAnsi="Arial" w:cs="Arial"/>
          <w:b/>
          <w:sz w:val="28"/>
          <w:szCs w:val="28"/>
        </w:rPr>
        <w:t xml:space="preserve">Student Name: </w:t>
      </w:r>
      <w:r w:rsidRPr="00A9025F">
        <w:rPr>
          <w:rFonts w:ascii="Arial" w:hAnsi="Arial" w:cs="Arial"/>
          <w:sz w:val="28"/>
          <w:szCs w:val="28"/>
          <w:u w:val="single"/>
        </w:rPr>
        <w:t>Marissa Gonçalves</w:t>
      </w:r>
    </w:p>
    <w:p w:rsidR="004670CD" w:rsidRDefault="004670CD" w:rsidP="004670CD">
      <w:pPr>
        <w:jc w:val="center"/>
        <w:rPr>
          <w:rFonts w:ascii="Arial" w:hAnsi="Arial" w:cs="Arial"/>
          <w:sz w:val="28"/>
          <w:szCs w:val="28"/>
          <w:u w:val="single"/>
        </w:rPr>
      </w:pPr>
    </w:p>
    <w:p w:rsidR="004670CD" w:rsidRDefault="004670CD" w:rsidP="004670CD">
      <w:pPr>
        <w:jc w:val="center"/>
        <w:rPr>
          <w:rFonts w:ascii="Arial" w:hAnsi="Arial" w:cs="Arial"/>
          <w:sz w:val="28"/>
          <w:szCs w:val="28"/>
          <w:u w:val="single"/>
        </w:rPr>
      </w:pPr>
    </w:p>
    <w:p w:rsidR="004670CD" w:rsidRDefault="004670CD" w:rsidP="004670CD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4670CD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2CF21682" wp14:editId="3A8AABD5">
            <wp:extent cx="3771900" cy="18192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6C3" w:rsidRP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4670CD" w:rsidRDefault="004670CD" w:rsidP="004670CD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F91EE6" w:rsidRP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42866322" wp14:editId="6925B9B9">
            <wp:extent cx="4229100" cy="19621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1EE6" w:rsidRDefault="00F91EE6" w:rsidP="00F91EE6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F91EE6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F91EE6" w:rsidRDefault="00F91EE6" w:rsidP="00F91EE6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527CCA" w:rsidRP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3D1E946A" wp14:editId="7661B9D9">
            <wp:extent cx="3619500" cy="28860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7CCA" w:rsidRDefault="00527CCA" w:rsidP="00527CC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273BFCFE" wp14:editId="06C6C79D">
            <wp:extent cx="4467225" cy="28575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7CCA" w:rsidRDefault="00527CCA" w:rsidP="00527CCA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527CCA" w:rsidRDefault="00527CCA" w:rsidP="00527CCA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527CCA" w:rsidRDefault="00527CCA" w:rsidP="00527CC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A36DA0" w:rsidRDefault="008048F5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29EF9E3F" wp14:editId="10930767">
            <wp:extent cx="3228975" cy="1762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116C3" w:rsidRP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A36DA0" w:rsidRDefault="00A36DA0" w:rsidP="00A36DA0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D36AAC" w:rsidRDefault="008048F5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21878452" wp14:editId="07878D5E">
            <wp:extent cx="5010150" cy="1428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48F5" w:rsidRDefault="008048F5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  <w:bookmarkStart w:id="0" w:name="_GoBack"/>
      <w:bookmarkEnd w:id="0"/>
    </w:p>
    <w:p w:rsidR="007116C3" w:rsidRPr="00D36AAC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A36DA0" w:rsidRDefault="00A36DA0" w:rsidP="00A36DA0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A36DA0" w:rsidRDefault="00D36AAC" w:rsidP="00A36DA0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05422DDE" wp14:editId="0630192A">
            <wp:extent cx="2743200" cy="19907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B99" w:rsidRDefault="00037B99" w:rsidP="00A36DA0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037B99" w:rsidRDefault="00037B99" w:rsidP="00A36DA0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A36DA0" w:rsidRDefault="00A36DA0" w:rsidP="00A36DA0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037B99" w:rsidRDefault="00037B99" w:rsidP="00037B99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7ECAC720" wp14:editId="4C8CBFB5">
            <wp:extent cx="4067175" cy="16478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6DA0" w:rsidRDefault="00A36DA0" w:rsidP="00A36DA0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E14F8A" w:rsidRDefault="00E14F8A" w:rsidP="00A36DA0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037B99" w:rsidRDefault="00037B99" w:rsidP="00A36DA0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E14F8A" w:rsidRDefault="00E14F8A" w:rsidP="00E14F8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037B99" w:rsidRPr="007116C3" w:rsidRDefault="00037B99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5E47282E" wp14:editId="4CFE9C07">
            <wp:extent cx="4495800" cy="26765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F8A" w:rsidRDefault="00E14F8A" w:rsidP="00E14F8A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E14F8A" w:rsidRDefault="00E14F8A" w:rsidP="00E14F8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702B76" w:rsidRDefault="005D47D1" w:rsidP="00037B99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0E63CA67" wp14:editId="64C9F473">
            <wp:extent cx="5438775" cy="18478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6C3" w:rsidRDefault="007116C3" w:rsidP="00037B99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037B99" w:rsidRPr="00702B76" w:rsidRDefault="00037B99" w:rsidP="00037B99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3140F" w:rsidRDefault="0073140F" w:rsidP="00E14F8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5D47D1" w:rsidRDefault="005D47D1" w:rsidP="005D47D1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38DE3382" wp14:editId="2E9449A8">
            <wp:extent cx="3667125" cy="33909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2B76" w:rsidRDefault="00702B76" w:rsidP="00702B76">
      <w:pPr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702B76">
      <w:pPr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702B76">
      <w:pPr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702B76">
      <w:pPr>
        <w:rPr>
          <w:rFonts w:cstheme="minorHAnsi"/>
          <w:b/>
          <w:sz w:val="24"/>
          <w:szCs w:val="24"/>
          <w:u w:val="single"/>
        </w:rPr>
      </w:pPr>
    </w:p>
    <w:p w:rsidR="007116C3" w:rsidRPr="00702B76" w:rsidRDefault="007116C3" w:rsidP="00702B76">
      <w:pPr>
        <w:rPr>
          <w:rFonts w:cstheme="minorHAnsi"/>
          <w:b/>
          <w:sz w:val="24"/>
          <w:szCs w:val="24"/>
          <w:u w:val="single"/>
        </w:rPr>
      </w:pPr>
    </w:p>
    <w:p w:rsidR="00702B76" w:rsidRPr="008D3FB8" w:rsidRDefault="00702B76" w:rsidP="008D3FB8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702B76" w:rsidRDefault="00702B76" w:rsidP="00702B76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38995CBB" wp14:editId="286F714E">
            <wp:extent cx="4371975" cy="22098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B99" w:rsidRPr="00702B76" w:rsidRDefault="00037B99" w:rsidP="00702B76">
      <w:pPr>
        <w:rPr>
          <w:rFonts w:cstheme="minorHAnsi"/>
          <w:b/>
          <w:sz w:val="24"/>
          <w:szCs w:val="24"/>
          <w:u w:val="single"/>
        </w:rPr>
      </w:pPr>
    </w:p>
    <w:p w:rsidR="0073140F" w:rsidRDefault="0073140F" w:rsidP="00E14F8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7116C3" w:rsidRDefault="00702B76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12030DA2" wp14:editId="46D5B077">
            <wp:extent cx="3038475" cy="25527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116C3" w:rsidRPr="00702B76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3140F" w:rsidRDefault="0073140F" w:rsidP="00E14F8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702B76" w:rsidRDefault="00702B76" w:rsidP="00702B76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1D8D97A8" wp14:editId="0A0C4B93">
            <wp:extent cx="3352800" cy="37433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140F" w:rsidRDefault="0073140F" w:rsidP="0073140F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02B76" w:rsidRDefault="00702B76" w:rsidP="0073140F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3140F" w:rsidRDefault="0073140F" w:rsidP="00E14F8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037B99" w:rsidRPr="007116C3" w:rsidRDefault="0073140F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63504B2D" wp14:editId="1F1950F9">
            <wp:extent cx="2847975" cy="35528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140F" w:rsidRDefault="0073140F" w:rsidP="00E14F8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702B76" w:rsidRDefault="0073140F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40317C05" wp14:editId="327EE5D9">
            <wp:extent cx="3676650" cy="21431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116C3" w:rsidRPr="007116C3" w:rsidRDefault="007116C3" w:rsidP="007116C3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3140F" w:rsidRDefault="0073140F" w:rsidP="00E14F8A">
      <w:pPr>
        <w:pStyle w:val="ListParagraph"/>
        <w:numPr>
          <w:ilvl w:val="0"/>
          <w:numId w:val="2"/>
        </w:numPr>
        <w:rPr>
          <w:rFonts w:cstheme="minorHAnsi"/>
          <w:b/>
          <w:sz w:val="24"/>
          <w:szCs w:val="24"/>
          <w:u w:val="single"/>
        </w:rPr>
      </w:pPr>
    </w:p>
    <w:p w:rsidR="0073140F" w:rsidRDefault="0073140F" w:rsidP="0073140F">
      <w:pPr>
        <w:pStyle w:val="ListParagraph"/>
        <w:rPr>
          <w:rFonts w:cstheme="minorHAnsi"/>
          <w:b/>
          <w:sz w:val="24"/>
          <w:szCs w:val="24"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018B2718" wp14:editId="68CA0E83">
            <wp:extent cx="3219450" cy="2019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140F" w:rsidRDefault="0073140F" w:rsidP="0073140F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3140F" w:rsidRPr="0073140F" w:rsidRDefault="0073140F" w:rsidP="0073140F">
      <w:pPr>
        <w:rPr>
          <w:rFonts w:cstheme="minorHAnsi"/>
          <w:b/>
          <w:sz w:val="24"/>
          <w:szCs w:val="24"/>
          <w:u w:val="single"/>
        </w:rPr>
      </w:pPr>
    </w:p>
    <w:p w:rsidR="00E14F8A" w:rsidRDefault="00E14F8A" w:rsidP="00E14F8A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3140F" w:rsidRDefault="0073140F" w:rsidP="00E14F8A">
      <w:pPr>
        <w:pStyle w:val="ListParagraph"/>
        <w:rPr>
          <w:rFonts w:cstheme="minorHAnsi"/>
          <w:b/>
          <w:sz w:val="24"/>
          <w:szCs w:val="24"/>
          <w:u w:val="single"/>
        </w:rPr>
      </w:pPr>
    </w:p>
    <w:p w:rsidR="0073140F" w:rsidRDefault="0073140F" w:rsidP="0073140F">
      <w:pPr>
        <w:rPr>
          <w:rFonts w:cstheme="minorHAnsi"/>
          <w:b/>
          <w:sz w:val="24"/>
          <w:szCs w:val="24"/>
          <w:u w:val="single"/>
        </w:rPr>
      </w:pPr>
    </w:p>
    <w:p w:rsidR="0073140F" w:rsidRPr="0073140F" w:rsidRDefault="0073140F" w:rsidP="0073140F">
      <w:pPr>
        <w:rPr>
          <w:rFonts w:cstheme="minorHAnsi"/>
          <w:b/>
          <w:sz w:val="24"/>
          <w:szCs w:val="24"/>
          <w:u w:val="single"/>
        </w:rPr>
      </w:pPr>
    </w:p>
    <w:p w:rsidR="004670CD" w:rsidRDefault="004670CD" w:rsidP="004670CD">
      <w:pPr>
        <w:jc w:val="center"/>
        <w:rPr>
          <w:rFonts w:ascii="Arial" w:hAnsi="Arial" w:cs="Arial"/>
          <w:sz w:val="28"/>
          <w:szCs w:val="28"/>
          <w:u w:val="single"/>
        </w:rPr>
      </w:pPr>
    </w:p>
    <w:p w:rsidR="00E43834" w:rsidRDefault="00E43834"/>
    <w:sectPr w:rsidR="00E43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CA7EAD"/>
    <w:multiLevelType w:val="hybridMultilevel"/>
    <w:tmpl w:val="192CF2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9F35C9"/>
    <w:multiLevelType w:val="hybridMultilevel"/>
    <w:tmpl w:val="5950B3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E12198"/>
    <w:multiLevelType w:val="hybridMultilevel"/>
    <w:tmpl w:val="19563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600EF3"/>
    <w:multiLevelType w:val="hybridMultilevel"/>
    <w:tmpl w:val="5E1011D8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bMwsDAwMzEytzRX0lEKTi0uzszPAykwrAUAvniFpiwAAAA="/>
  </w:docVars>
  <w:rsids>
    <w:rsidRoot w:val="002E79D6"/>
    <w:rsid w:val="00037B99"/>
    <w:rsid w:val="002E79D6"/>
    <w:rsid w:val="004670CD"/>
    <w:rsid w:val="00527CCA"/>
    <w:rsid w:val="005D47D1"/>
    <w:rsid w:val="00702B76"/>
    <w:rsid w:val="007116C3"/>
    <w:rsid w:val="0073140F"/>
    <w:rsid w:val="008048F5"/>
    <w:rsid w:val="008D3FB8"/>
    <w:rsid w:val="00A36DA0"/>
    <w:rsid w:val="00D36AAC"/>
    <w:rsid w:val="00E14F8A"/>
    <w:rsid w:val="00E43834"/>
    <w:rsid w:val="00F91EE6"/>
    <w:rsid w:val="00F92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6F882"/>
  <w15:chartTrackingRefBased/>
  <w15:docId w15:val="{CC533007-4A7F-44F9-921B-79DAF0D8D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70CD"/>
    <w:pPr>
      <w:spacing w:after="200" w:line="276" w:lineRule="auto"/>
    </w:pPr>
    <w:rPr>
      <w:rFonts w:eastAsiaTheme="minorEastAsia" w:cs="Times New Roman"/>
      <w:lang w:val="en-CA"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70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45</Words>
  <Characters>260</Characters>
  <Application>Microsoft Office Word</Application>
  <DocSecurity>0</DocSecurity>
  <Lines>2</Lines>
  <Paragraphs>1</Paragraphs>
  <ScaleCrop>false</ScaleCrop>
  <Company>CEGEP Vanier College</Company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tuser</dc:creator>
  <cp:keywords/>
  <dc:description/>
  <cp:lastModifiedBy>cstuser</cp:lastModifiedBy>
  <cp:revision>38</cp:revision>
  <dcterms:created xsi:type="dcterms:W3CDTF">2018-11-19T18:02:00Z</dcterms:created>
  <dcterms:modified xsi:type="dcterms:W3CDTF">2018-11-22T15:57:00Z</dcterms:modified>
</cp:coreProperties>
</file>